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y Ih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h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16 Josilyn CT, Libertyville, IL, USA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yihl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552030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uck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